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b1c85111c575df7a21bdcc49d15b83b30b63336"/>
    <w:p>
      <w:pPr>
        <w:pStyle w:val="Heading1"/>
      </w:pPr>
      <w:r>
        <w:t xml:space="preserve">COVER LETTER FOR PARAMEDIC POSITION IN SOUTH AFRICA CAPE TOWN</w:t>
      </w:r>
    </w:p>
    <w:p>
      <w:pPr>
        <w:pStyle w:val="FirstParagraph"/>
      </w:pPr>
      <w:r>
        <w:rPr>
          <w:bCs/>
          <w:b/>
        </w:rPr>
        <w:t xml:space="preserve">John Doe</w:t>
      </w:r>
      <w:r>
        <w:br/>
      </w:r>
      <w:r>
        <w:t xml:space="preserve">123 Main Street</w:t>
      </w:r>
      <w:r>
        <w:br/>
      </w:r>
      <w:r>
        <w:t xml:space="preserve">Cape Town, Western Cape</w:t>
      </w:r>
      <w:r>
        <w:br/>
      </w:r>
      <w:r>
        <w:t xml:space="preserve">+27 82 123 4567</w:t>
      </w:r>
      <w:r>
        <w:br/>
      </w:r>
      <w:r>
        <w:t xml:space="preserve">johndoe@email.com</w:t>
      </w:r>
    </w:p>
    <w:p>
      <w:pPr>
        <w:pStyle w:val="BodyText"/>
      </w:pPr>
      <w:r>
        <w:t xml:space="preserve">April 5, 2024</w:t>
      </w:r>
    </w:p>
    <w:p>
      <w:pPr>
        <w:pStyle w:val="BodyText"/>
      </w:pPr>
      <w:r>
        <w:rPr>
          <w:bCs/>
          <w:b/>
        </w:rPr>
        <w:t xml:space="preserve">Hiring Manager</w:t>
      </w:r>
      <w:r>
        <w:br/>
      </w:r>
      <w:r>
        <w:t xml:space="preserve">Cape Town Emergency Services Department</w:t>
      </w:r>
      <w:r>
        <w:br/>
      </w:r>
      <w:r>
        <w:t xml:space="preserve">City of Cape Town</w:t>
      </w:r>
      <w:r>
        <w:br/>
      </w:r>
      <w:r>
        <w:t xml:space="preserve">PO Box 12345</w:t>
      </w:r>
      <w:r>
        <w:br/>
      </w:r>
      <w:r>
        <w:t xml:space="preserve">Cape Town, Western Cape</w:t>
      </w:r>
    </w:p>
    <w:bookmarkStart w:id="25" w:name="dear-hiring-manager"/>
    <w:p>
      <w:pPr>
        <w:pStyle w:val="Heading2"/>
      </w:pPr>
      <w:r>
        <w:t xml:space="preserve">Dear Hiring Manager,</w:t>
      </w:r>
    </w:p>
    <w:p>
      <w:pPr>
        <w:pStyle w:val="FirstParagraph"/>
      </w:pPr>
      <w:r>
        <w:t xml:space="preserve">I am writing to express my enthusiastic interest in the Paramedic position at the City of Cape Town. As a dedicated and experienced paramedic with a strong commitment to emergency care in South Africa, I believe my skills, qualifications, and passion for serving communities align perfectly with the needs of this dynamic city. Cape Town’s unique challenges—ranging from urban emergencies to rural health disparities—make it an ideal environment for me to contribute my expertise as a paramedic in South Africa Cape Town.</w:t>
      </w:r>
    </w:p>
    <w:bookmarkStart w:id="20" w:name="X1e1dee7b936db4539de9db565d3d2479ae34d67"/>
    <w:p>
      <w:pPr>
        <w:pStyle w:val="Heading3"/>
      </w:pPr>
      <w:r>
        <w:t xml:space="preserve">Professional Background and Paramedic Expertise</w:t>
      </w:r>
    </w:p>
    <w:p>
      <w:pPr>
        <w:pStyle w:val="FirstParagraph"/>
      </w:pPr>
      <w:r>
        <w:t xml:space="preserve">With over seven years of experience in emergency medical services, I have developed a comprehensive understanding of the critical role paramedics play in saving lives and providing immediate care during crises. My career began in Johannesburg, where I trained under rigorous standards set by the South African Qualifications Authority (SAQA) and gained hands-on experience managing high-pressure scenarios such as trauma cases, cardiac arrests, and acute medical emergencies. This foundation has equipped me with the technical proficiency to operate advanced medical equipment, administer life-saving treatments, and collaborate effectively with healthcare teams.</w:t>
      </w:r>
    </w:p>
    <w:p>
      <w:pPr>
        <w:pStyle w:val="BodyText"/>
      </w:pPr>
      <w:r>
        <w:t xml:space="preserve">What sets me apart as a paramedic is my ability to adapt to diverse environments. In South Africa Cape Town, where traffic congestion, socio-economic disparities, and geographical challenges like hilly suburbs and remote townships create unique obstacles, I have consistently demonstrated the flexibility and problem-solving skills required to deliver timely care. For instance, during my tenure with a private ambulance service in the Western Cape, I was responsible for responding to incidents across Cape Town’s urban centers and surrounding areas. This experience honed my ability to prioritize patient safety while navigating complex logistical challenges.</w:t>
      </w:r>
    </w:p>
    <w:bookmarkEnd w:id="20"/>
    <w:bookmarkStart w:id="21" w:name="X591f68376586bf9cd10a10afc4d51c97e972963"/>
    <w:p>
      <w:pPr>
        <w:pStyle w:val="Heading3"/>
      </w:pPr>
      <w:r>
        <w:t xml:space="preserve">Understanding of South Africa’s Healthcare Landscape</w:t>
      </w:r>
    </w:p>
    <w:p>
      <w:pPr>
        <w:pStyle w:val="FirstParagraph"/>
      </w:pPr>
      <w:r>
        <w:t xml:space="preserve">The healthcare system in South Africa is a blend of public and private services, with paramedics serving as the critical link between emergency incidents and hospital care. In Cape Town, this role is even more vital due to the city’s population density and its status as a hub for both local and international travelers. My training has emphasized the importance of cultural sensitivity and community engagement—qualities that are essential when working in a culturally diverse city like Cape Town. I have volunteered with organizations such as the Red Cross, where I provided first aid during public events in Cape Town, further deepening my understanding of the city’s unique needs.</w:t>
      </w:r>
    </w:p>
    <w:p>
      <w:pPr>
        <w:pStyle w:val="BodyText"/>
      </w:pPr>
      <w:r>
        <w:t xml:space="preserve">Moreover, I am deeply aware of the challenges faced by emergency services in South Africa, including resource limitations and high call volumes. My approach to these challenges is rooted in innovation and resilience. For example, I have implemented protocols to optimize response times during peak hours in Cape Town’s busy districts like Green Point and the V&amp;A Waterfront. These efforts not only improved patient outcomes but also strengthened my reputation as a proactive paramedic committed to excellence.</w:t>
      </w:r>
    </w:p>
    <w:bookmarkEnd w:id="21"/>
    <w:bookmarkStart w:id="22" w:name="personal-qualities-and-commitment"/>
    <w:p>
      <w:pPr>
        <w:pStyle w:val="Heading3"/>
      </w:pPr>
      <w:r>
        <w:t xml:space="preserve">Personal Qualities and Commitment</w:t>
      </w:r>
    </w:p>
    <w:p>
      <w:pPr>
        <w:pStyle w:val="FirstParagraph"/>
      </w:pPr>
      <w:r>
        <w:t xml:space="preserve">Beyond technical skills, I bring a strong sense of empathy, integrity, and teamwork to every role. As a paramedic in South Africa Cape Town, I understand that my work extends beyond medical interventions—it involves building trust with patients and their families during some of the most vulnerable moments of their lives. My ability to communicate clearly under pressure has been instrumental in calming anxious individuals and ensuring effective care delivery.</w:t>
      </w:r>
    </w:p>
    <w:p>
      <w:pPr>
        <w:pStyle w:val="BodyText"/>
      </w:pPr>
      <w:r>
        <w:t xml:space="preserve">I am also passionate about continuous learning and professional development. I regularly attend workshops on trauma care, pediatric emergencies, and disaster response, which are particularly relevant in a city like Cape Town that is prone to natural disasters such as wildfires and floods. Additionally, my certification in Advanced Cardiac Life Support (ACLS) and Basic Life Support (BLS) ensures I am equipped to handle critical situations with confidence.</w:t>
      </w:r>
    </w:p>
    <w:bookmarkEnd w:id="22"/>
    <w:bookmarkStart w:id="23" w:name="why-south-africa-cape-town"/>
    <w:p>
      <w:pPr>
        <w:pStyle w:val="Heading3"/>
      </w:pPr>
      <w:r>
        <w:t xml:space="preserve">Why South Africa Cape Town?</w:t>
      </w:r>
    </w:p>
    <w:p>
      <w:pPr>
        <w:pStyle w:val="FirstParagraph"/>
      </w:pPr>
      <w:r>
        <w:t xml:space="preserve">Cape Town’s vibrant culture, breathtaking landscapes, and growing healthcare infrastructure make it an inspiring place to work as a paramedic. However, the city also faces significant public health challenges, including a high incidence of road traffic accidents and limited access to emergency care in underserved areas. I am eager to contribute my skills to address these issues and support the City of Cape Town’s mission of improving healthcare accessibility for all residents.</w:t>
      </w:r>
    </w:p>
    <w:p>
      <w:pPr>
        <w:pStyle w:val="BodyText"/>
      </w:pPr>
      <w:r>
        <w:t xml:space="preserve">My ultimate goal as a paramedic is to make a meaningful impact on the community I serve. In South Africa Cape Town, where every call could be life-changing, I am committed to upholding the highest standards of care and professionalism. I am confident that my background, values, and dedication align with the needs of this role.</w:t>
      </w:r>
    </w:p>
    <w:bookmarkEnd w:id="23"/>
    <w:bookmarkStart w:id="24" w:name="conclusion"/>
    <w:p>
      <w:pPr>
        <w:pStyle w:val="Heading3"/>
      </w:pPr>
      <w:r>
        <w:t xml:space="preserve">Conclusion</w:t>
      </w:r>
    </w:p>
    <w:p>
      <w:pPr>
        <w:pStyle w:val="FirstParagraph"/>
      </w:pPr>
      <w:r>
        <w:t xml:space="preserve">I would welcome the opportunity to discuss how my experience as a paramedic in South Africa Cape Town can contribute to your team’s success. Thank you for considering my application. I look forward to the possibility of working with you to enhance emergency care in this remarkable city.</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South Africa Cape Town</dc:title>
  <dc:creator/>
  <dc:language>en</dc:language>
  <cp:keywords/>
  <dcterms:created xsi:type="dcterms:W3CDTF">2026-07-24T04:07:26Z</dcterms:created>
  <dcterms:modified xsi:type="dcterms:W3CDTF">2026-07-24T04:07:26Z</dcterms:modified>
</cp:coreProperties>
</file>

<file path=docProps/custom.xml><?xml version="1.0" encoding="utf-8"?>
<Properties xmlns="http://schemas.openxmlformats.org/officeDocument/2006/custom-properties" xmlns:vt="http://schemas.openxmlformats.org/officeDocument/2006/docPropsVTypes"/>
</file>